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4BD1" w14:textId="2617098C" w:rsidR="00200D36" w:rsidRPr="006C6C78" w:rsidRDefault="00354888">
      <w:pPr>
        <w:rPr>
          <w:rFonts w:ascii="Times New Roman" w:hAnsi="Times New Roman" w:cs="Times New Roman"/>
          <w:b/>
          <w:bCs/>
        </w:rPr>
      </w:pPr>
      <w:r w:rsidRPr="006C6C78">
        <w:rPr>
          <w:rFonts w:ascii="Times New Roman" w:hAnsi="Times New Roman" w:cs="Times New Roman"/>
          <w:b/>
          <w:bCs/>
        </w:rPr>
        <w:t>Su</w:t>
      </w:r>
      <w:r w:rsidR="00761050" w:rsidRPr="006C6C78">
        <w:rPr>
          <w:rFonts w:ascii="Times New Roman" w:hAnsi="Times New Roman" w:cs="Times New Roman"/>
          <w:b/>
          <w:bCs/>
        </w:rPr>
        <w:t>p</w:t>
      </w:r>
      <w:r w:rsidRPr="006C6C78">
        <w:rPr>
          <w:rFonts w:ascii="Times New Roman" w:hAnsi="Times New Roman" w:cs="Times New Roman"/>
          <w:b/>
          <w:bCs/>
        </w:rPr>
        <w:t>plementary data</w:t>
      </w:r>
    </w:p>
    <w:p w14:paraId="0E04BC5C" w14:textId="4E7743A8" w:rsidR="007E7123" w:rsidRPr="006C6C78" w:rsidRDefault="007E7123" w:rsidP="007E71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6C6C78">
        <w:rPr>
          <w:rFonts w:ascii="Times New Roman" w:hAnsi="Times New Roman" w:cs="Times New Roman"/>
        </w:rPr>
        <w:t>Rarefraction</w:t>
      </w:r>
      <w:proofErr w:type="spellEnd"/>
      <w:r w:rsidRPr="006C6C78">
        <w:rPr>
          <w:rFonts w:ascii="Times New Roman" w:hAnsi="Times New Roman" w:cs="Times New Roman"/>
        </w:rPr>
        <w:t xml:space="preserve"> Analysis</w:t>
      </w:r>
    </w:p>
    <w:p w14:paraId="44461FA2" w14:textId="77777777" w:rsidR="00354888" w:rsidRPr="006C6C78" w:rsidRDefault="00354888" w:rsidP="00354888">
      <w:pPr>
        <w:pStyle w:val="ListParagraph"/>
        <w:jc w:val="both"/>
        <w:rPr>
          <w:rFonts w:ascii="Times New Roman" w:hAnsi="Times New Roman" w:cs="Times New Roman"/>
        </w:rPr>
      </w:pPr>
      <w:r w:rsidRPr="006C6C78">
        <w:rPr>
          <w:rFonts w:ascii="Times New Roman" w:hAnsi="Times New Roman" w:cs="Times New Roman"/>
        </w:rPr>
        <w:t>Rarefaction analysis showed that all sample curves flattened, confirming that the dataset effectively captured soil microbial diversity (Fig. 1).</w:t>
      </w:r>
    </w:p>
    <w:p w14:paraId="4B4F824A" w14:textId="190FDBB6" w:rsidR="00354888" w:rsidRPr="006C6C78" w:rsidRDefault="00B26A15">
      <w:pPr>
        <w:rPr>
          <w:rFonts w:ascii="Times New Roman" w:hAnsi="Times New Roman" w:cs="Times New Roman"/>
        </w:rPr>
      </w:pPr>
      <w:r w:rsidRPr="006C6C7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8BB9395" wp14:editId="7C836B54">
            <wp:simplePos x="0" y="0"/>
            <wp:positionH relativeFrom="column">
              <wp:posOffset>496305</wp:posOffset>
            </wp:positionH>
            <wp:positionV relativeFrom="paragraph">
              <wp:posOffset>231965</wp:posOffset>
            </wp:positionV>
            <wp:extent cx="5660823" cy="2752999"/>
            <wp:effectExtent l="0" t="0" r="0" b="9525"/>
            <wp:wrapNone/>
            <wp:docPr id="9752002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823" cy="275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7C0BF9" w14:textId="6CB5E49A" w:rsidR="00354888" w:rsidRPr="006C6C78" w:rsidRDefault="00354888">
      <w:pPr>
        <w:rPr>
          <w:rFonts w:ascii="Times New Roman" w:hAnsi="Times New Roman" w:cs="Times New Roman"/>
        </w:rPr>
      </w:pPr>
    </w:p>
    <w:p w14:paraId="6CE9E126" w14:textId="324786D8" w:rsidR="00354888" w:rsidRPr="006C6C78" w:rsidRDefault="00354888">
      <w:pPr>
        <w:rPr>
          <w:rFonts w:ascii="Times New Roman" w:hAnsi="Times New Roman" w:cs="Times New Roman"/>
        </w:rPr>
      </w:pPr>
    </w:p>
    <w:p w14:paraId="326A16BB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4C75D10D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180DF328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330ED9DE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4382FE80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7193E288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6225727D" w14:textId="77777777" w:rsidR="00B26A15" w:rsidRPr="006C6C78" w:rsidRDefault="00B26A15">
      <w:pPr>
        <w:rPr>
          <w:rFonts w:ascii="Times New Roman" w:hAnsi="Times New Roman" w:cs="Times New Roman"/>
        </w:rPr>
      </w:pPr>
    </w:p>
    <w:p w14:paraId="092EE2C6" w14:textId="77777777" w:rsidR="00354888" w:rsidRPr="006C6C78" w:rsidRDefault="00354888">
      <w:pPr>
        <w:rPr>
          <w:rFonts w:ascii="Times New Roman" w:hAnsi="Times New Roman" w:cs="Times New Roman"/>
        </w:rPr>
      </w:pPr>
    </w:p>
    <w:p w14:paraId="1FBE0A66" w14:textId="77777777" w:rsidR="00354888" w:rsidRPr="006C6C78" w:rsidRDefault="00354888" w:rsidP="00354888">
      <w:pPr>
        <w:pStyle w:val="ListParagraph"/>
        <w:jc w:val="both"/>
        <w:rPr>
          <w:rFonts w:ascii="Times New Roman" w:hAnsi="Times New Roman" w:cs="Times New Roman"/>
        </w:rPr>
      </w:pPr>
      <w:r w:rsidRPr="006C6C78">
        <w:rPr>
          <w:rFonts w:ascii="Times New Roman" w:hAnsi="Times New Roman" w:cs="Times New Roman"/>
        </w:rPr>
        <w:t>Figure 1. Rarefaction curves of microbial species richness from three orchard types (Grape, Papaya, and Wax apple) across Taiwan. All 55 soil samples exhibit a saturation plateau in both (A) the bacterial 16S rRNA gene and (B) the ITS fungal datasets, indicating sufficient sequencing coverage to capture microbial diversity.</w:t>
      </w:r>
    </w:p>
    <w:p w14:paraId="713508AD" w14:textId="77777777" w:rsidR="000562FC" w:rsidRPr="006C6C78" w:rsidRDefault="000562FC" w:rsidP="000562FC">
      <w:pPr>
        <w:pStyle w:val="ListParagraph"/>
        <w:jc w:val="both"/>
        <w:rPr>
          <w:rFonts w:ascii="Times New Roman" w:hAnsi="Times New Roman" w:cs="Times New Roman"/>
        </w:rPr>
      </w:pPr>
    </w:p>
    <w:p w14:paraId="4635FDC2" w14:textId="77777777" w:rsidR="006C6C78" w:rsidRPr="006C6C78" w:rsidRDefault="006C6C78" w:rsidP="007E7123">
      <w:pPr>
        <w:pStyle w:val="ListParagraph"/>
        <w:rPr>
          <w:rFonts w:ascii="Times New Roman" w:hAnsi="Times New Roman" w:cs="Times New Roman"/>
        </w:rPr>
      </w:pPr>
    </w:p>
    <w:p w14:paraId="6850BE6E" w14:textId="396ABB34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  <w:sectPr w:rsidR="006C6C78" w:rsidRPr="006C6C78">
          <w:pgSz w:w="12240" w:h="15840"/>
          <w:pgMar w:top="1440" w:right="1440" w:bottom="1440" w:left="1440" w:header="720" w:footer="720" w:gutter="0"/>
          <w:cols w:space="720"/>
        </w:sectPr>
      </w:pPr>
      <w:r w:rsidRPr="006C6C78">
        <w:rPr>
          <w:rFonts w:ascii="Times New Roman" w:hAnsi="Times New Roman" w:cs="Times New Roman"/>
        </w:rPr>
        <w:br w:type="page"/>
      </w:r>
    </w:p>
    <w:p w14:paraId="20C4DEAB" w14:textId="77777777" w:rsidR="006C6C78" w:rsidRPr="006C6C78" w:rsidRDefault="006C6C78" w:rsidP="006C6C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6C6C78">
        <w:rPr>
          <w:rFonts w:ascii="Times New Roman" w:hAnsi="Times New Roman" w:cs="Times New Roman"/>
        </w:rPr>
        <w:lastRenderedPageBreak/>
        <w:t>Betadiversity</w:t>
      </w:r>
      <w:proofErr w:type="spellEnd"/>
      <w:r w:rsidRPr="006C6C78">
        <w:rPr>
          <w:rFonts w:ascii="Times New Roman" w:hAnsi="Times New Roman" w:cs="Times New Roman"/>
        </w:rPr>
        <w:t xml:space="preserve"> statistic summary</w:t>
      </w:r>
    </w:p>
    <w:p w14:paraId="3B9F1971" w14:textId="77777777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</w:pPr>
      <w:r w:rsidRPr="006C6C78">
        <w:rPr>
          <w:rFonts w:ascii="Times New Roman" w:hAnsi="Times New Roman" w:cs="Times New Roman"/>
        </w:rPr>
        <w:t xml:space="preserve">Table 1. </w:t>
      </w:r>
    </w:p>
    <w:tbl>
      <w:tblPr>
        <w:tblW w:w="12560" w:type="dxa"/>
        <w:jc w:val="center"/>
        <w:tblLook w:val="04A0" w:firstRow="1" w:lastRow="0" w:firstColumn="1" w:lastColumn="0" w:noHBand="0" w:noVBand="1"/>
      </w:tblPr>
      <w:tblGrid>
        <w:gridCol w:w="990"/>
        <w:gridCol w:w="2610"/>
        <w:gridCol w:w="2137"/>
        <w:gridCol w:w="1990"/>
        <w:gridCol w:w="1977"/>
        <w:gridCol w:w="1710"/>
        <w:gridCol w:w="1483"/>
      </w:tblGrid>
      <w:tr w:rsidR="006C6C78" w:rsidRPr="006C6C78" w14:paraId="4F0F1577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9FDD4A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ataset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F94689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mparis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13C9C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RMANOVA_R2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02F6F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RMANOVA_F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9876E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ERMANOVA_p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5B9D6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etadisper_F</w:t>
            </w:r>
            <w:proofErr w:type="spellEnd"/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86F26D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etadisper_p</w:t>
            </w:r>
            <w:proofErr w:type="spellEnd"/>
          </w:p>
        </w:tc>
      </w:tr>
      <w:tr w:rsidR="006C6C78" w:rsidRPr="006C6C78" w14:paraId="40B4B094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7563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6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73499B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rchard Typ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DBA00B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01214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78C94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927897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F8E7A6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DBBC00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666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C806AC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39</w:t>
            </w:r>
          </w:p>
        </w:tc>
      </w:tr>
      <w:tr w:rsidR="006C6C78" w:rsidRPr="006C6C78" w14:paraId="2DA130E3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E6EB2A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6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D89C73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C. tropicalis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Presenc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F6BAB9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26983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627F8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469777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1829FE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7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FA108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29004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A18CBF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519</w:t>
            </w:r>
          </w:p>
        </w:tc>
      </w:tr>
      <w:tr w:rsidR="006C6C78" w:rsidRPr="006C6C78" w14:paraId="4E2C51C4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DD427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6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4BB7F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zole Presenc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DC7F89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17391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5B14E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938043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FC93D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80314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471034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3AC88B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25</w:t>
            </w:r>
          </w:p>
        </w:tc>
      </w:tr>
      <w:tr w:rsidR="006C6C78" w:rsidRPr="006C6C78" w14:paraId="7DADCED8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49A87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6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CFC18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C. tropicalis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Clad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404703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17833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F1184E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962295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3E367C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3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D1E31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240116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3C3444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624</w:t>
            </w:r>
          </w:p>
        </w:tc>
      </w:tr>
      <w:tr w:rsidR="006C6C78" w:rsidRPr="006C6C78" w14:paraId="4116B54D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E532E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DD8ADF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rchard Typ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25827F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14429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0C3B26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359575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5E1B1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F028AE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.627715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556BD6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04</w:t>
            </w:r>
          </w:p>
        </w:tc>
      </w:tr>
      <w:tr w:rsidR="006C6C78" w:rsidRPr="006C6C78" w14:paraId="0A0BF58D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362C8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5723E9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C. tropicalis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Presenc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099EED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15968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22B88D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860011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0EB385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7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09B4ED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53365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6EF078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832</w:t>
            </w:r>
          </w:p>
        </w:tc>
      </w:tr>
      <w:tr w:rsidR="006C6C78" w:rsidRPr="006C6C78" w14:paraId="68655DDF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7E06B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9133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zole Presenc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2A3C8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18649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820D17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007197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3D1899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4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E59F7E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0.70315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246C8E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01</w:t>
            </w:r>
          </w:p>
        </w:tc>
      </w:tr>
      <w:tr w:rsidR="006C6C78" w:rsidRPr="006C6C78" w14:paraId="5CB0E0C3" w14:textId="77777777" w:rsidTr="006C6C78">
        <w:trPr>
          <w:trHeight w:val="285"/>
          <w:jc w:val="center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CF2F7F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5DDBCE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C. tropicalis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Clad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C617F2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1447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917BE6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778164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B105A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8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F38D2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159155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F387E3" w14:textId="77777777" w:rsidR="006C6C78" w:rsidRPr="006C6C78" w:rsidRDefault="006C6C78" w:rsidP="006663F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685</w:t>
            </w:r>
          </w:p>
        </w:tc>
      </w:tr>
    </w:tbl>
    <w:p w14:paraId="08AB8CC2" w14:textId="77777777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</w:pPr>
    </w:p>
    <w:p w14:paraId="3843A1E1" w14:textId="77777777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</w:pPr>
    </w:p>
    <w:p w14:paraId="254FF9F5" w14:textId="0C4CB9D6" w:rsidR="00A77BAB" w:rsidRPr="006C6C78" w:rsidRDefault="00B21D15" w:rsidP="006C6C78">
      <w:pPr>
        <w:rPr>
          <w:rFonts w:ascii="Times New Roman" w:hAnsi="Times New Roman" w:cs="Times New Roman"/>
        </w:rPr>
      </w:pPr>
      <w:r w:rsidRPr="006C6C78">
        <w:rPr>
          <w:rFonts w:ascii="Times New Roman" w:hAnsi="Times New Roman" w:cs="Times New Roman"/>
        </w:rPr>
        <w:br w:type="page"/>
      </w:r>
      <w:r w:rsidR="00A77BAB" w:rsidRPr="006C6C78">
        <w:rPr>
          <w:rFonts w:ascii="Times New Roman" w:hAnsi="Times New Roman" w:cs="Times New Roman"/>
        </w:rPr>
        <w:lastRenderedPageBreak/>
        <w:t xml:space="preserve">Table 3. FAPROTAX and </w:t>
      </w:r>
      <w:proofErr w:type="spellStart"/>
      <w:r w:rsidR="00A77BAB" w:rsidRPr="006C6C78">
        <w:rPr>
          <w:rFonts w:ascii="Times New Roman" w:hAnsi="Times New Roman" w:cs="Times New Roman"/>
        </w:rPr>
        <w:t>FUNGuild</w:t>
      </w:r>
      <w:proofErr w:type="spellEnd"/>
      <w:r w:rsidR="00A77BAB" w:rsidRPr="006C6C78">
        <w:rPr>
          <w:rFonts w:ascii="Times New Roman" w:hAnsi="Times New Roman" w:cs="Times New Roman"/>
        </w:rPr>
        <w:t xml:space="preserve"> </w:t>
      </w:r>
      <w:proofErr w:type="spellStart"/>
      <w:r w:rsidR="00A77BAB" w:rsidRPr="006C6C78">
        <w:rPr>
          <w:rFonts w:ascii="Times New Roman" w:hAnsi="Times New Roman" w:cs="Times New Roman"/>
        </w:rPr>
        <w:t>LefSe</w:t>
      </w:r>
      <w:proofErr w:type="spellEnd"/>
      <w:r w:rsidR="00A77BAB" w:rsidRPr="006C6C78">
        <w:rPr>
          <w:rFonts w:ascii="Times New Roman" w:hAnsi="Times New Roman" w:cs="Times New Roman"/>
        </w:rPr>
        <w:t xml:space="preserve"> result </w:t>
      </w:r>
    </w:p>
    <w:tbl>
      <w:tblPr>
        <w:tblW w:w="13082" w:type="dxa"/>
        <w:tblInd w:w="90" w:type="dxa"/>
        <w:tblLook w:val="04A0" w:firstRow="1" w:lastRow="0" w:firstColumn="1" w:lastColumn="0" w:noHBand="0" w:noVBand="1"/>
      </w:tblPr>
      <w:tblGrid>
        <w:gridCol w:w="1335"/>
        <w:gridCol w:w="2933"/>
        <w:gridCol w:w="1763"/>
        <w:gridCol w:w="1354"/>
        <w:gridCol w:w="1117"/>
        <w:gridCol w:w="1443"/>
        <w:gridCol w:w="1549"/>
        <w:gridCol w:w="1949"/>
      </w:tblGrid>
      <w:tr w:rsidR="004D5E84" w:rsidRPr="006C6C78" w14:paraId="2215C0C8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916364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Kingdom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ED137" w14:textId="7E97823E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axon</w:t>
            </w:r>
            <w:r w:rsid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ction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CCF54F" w14:textId="01489B12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nriched</w:t>
            </w:r>
            <w:r w:rsid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_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oup</w:t>
            </w:r>
            <w:proofErr w:type="spellEnd"/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EBB8BB" w14:textId="38F4DCE0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DA</w:t>
            </w:r>
            <w:r w:rsid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core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1AC063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_value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5389BB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_mean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796C3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paya_mean</w:t>
            </w:r>
            <w:proofErr w:type="spellEnd"/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BF89C8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ax_apple_mean</w:t>
            </w:r>
            <w:proofErr w:type="spellEnd"/>
          </w:p>
        </w:tc>
      </w:tr>
      <w:tr w:rsidR="004D5E84" w:rsidRPr="006C6C78" w14:paraId="6C237B2D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918DB3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acteria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F5EC15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rmentation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6EDC97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1431B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1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4829C4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44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771E90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487.5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DC7CC3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72.8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AB27D2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77</w:t>
            </w:r>
          </w:p>
        </w:tc>
      </w:tr>
      <w:tr w:rsidR="004D5E84" w:rsidRPr="006C6C78" w14:paraId="7B96416D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97006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acteria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8B67A1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ron_respiration</w:t>
            </w:r>
            <w:proofErr w:type="spellEnd"/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134FFA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EFDE0B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63CFE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41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E8C73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265.9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5F101C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21.8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F9F76F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62.3</w:t>
            </w:r>
          </w:p>
        </w:tc>
      </w:tr>
      <w:tr w:rsidR="004D5E84" w:rsidRPr="006C6C78" w14:paraId="4EA8C689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58E636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acteria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8489F2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ethanol_oxidation</w:t>
            </w:r>
            <w:proofErr w:type="spellEnd"/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ACEB12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paya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C2E96E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4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81FD47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00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DE37E0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2773A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67.4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74B74D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8.4</w:t>
            </w:r>
          </w:p>
        </w:tc>
      </w:tr>
      <w:tr w:rsidR="004D5E84" w:rsidRPr="006C6C78" w14:paraId="3F2BD1CB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54D23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FD099E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ndophyte-Plant Saprotroph-Undefine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6693F8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752F5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65960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03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DFA6A8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2562.6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09570B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274.3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D1CEE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217.6</w:t>
            </w:r>
          </w:p>
        </w:tc>
      </w:tr>
      <w:tr w:rsidR="004D5E84" w:rsidRPr="006C6C78" w14:paraId="36B3F661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C31FD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B67733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Unassigned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07B386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paya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EE6E8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9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6D3A35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41E-03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5EDA9F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638.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F5D7AA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9100.4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5F3653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889.8</w:t>
            </w:r>
          </w:p>
        </w:tc>
      </w:tr>
      <w:tr w:rsidR="004D5E84" w:rsidRPr="006C6C78" w14:paraId="25972720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FFB41E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ADA44F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nimal Pathogen-Endophyte-Epiphyte-Fungal Parasite-Plant Pathogen-Woo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855A7F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ax_apple</w:t>
            </w:r>
            <w:proofErr w:type="spellEnd"/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ED6DE9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8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9E7131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77E-03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92DDA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155.4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110838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98.1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752848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116.6</w:t>
            </w:r>
          </w:p>
        </w:tc>
      </w:tr>
      <w:tr w:rsidR="004D5E84" w:rsidRPr="006C6C78" w14:paraId="5A772D28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C4CFB7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17832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nimal Pathogen-Endophyte-Plant Pathogen-Plant Saprotroph-Undefined Saprotroph-Woo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4CF267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ax_apple</w:t>
            </w:r>
            <w:proofErr w:type="spellEnd"/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FC23E5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8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9F728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29E-03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8BBA1B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1.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6F9252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D3F04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924.9</w:t>
            </w:r>
          </w:p>
        </w:tc>
      </w:tr>
      <w:tr w:rsidR="004D5E84" w:rsidRPr="006C6C78" w14:paraId="6FBB7E4B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0C33EB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3096C9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nimal Pathogen-Dung Saprotroph-Endophyte-Epiphyte-Plant Saprotroph-Woo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1583BF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paya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6C115A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6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E270CE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61E-06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0E50C6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51.2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3D8FC6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249.8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C18295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503.8</w:t>
            </w:r>
          </w:p>
        </w:tc>
      </w:tr>
      <w:tr w:rsidR="004D5E84" w:rsidRPr="006C6C78" w14:paraId="69DF5E84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E9003B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BA8A03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lant Saprotroph-Undefine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4D5FDF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63AC21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5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CF37B7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35E-05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995D7E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613.2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487D5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578.5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FBE725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62.4</w:t>
            </w:r>
          </w:p>
        </w:tc>
      </w:tr>
      <w:tr w:rsidR="004D5E84" w:rsidRPr="006C6C78" w14:paraId="451FF9DD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39D342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6A54A1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o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D9388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51A9BD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5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98FA0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85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37D068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382.3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42F32E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52.9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781DE7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93.7</w:t>
            </w:r>
          </w:p>
        </w:tc>
      </w:tr>
      <w:tr w:rsidR="004D5E84" w:rsidRPr="006C6C78" w14:paraId="1B856ABA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1700B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F45140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nimal Parasite-Dung Saprotroph-Endophyte-Fungal Parasite-Plant Pathogen-Undefined Saprotroph-Wood Saprotroph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DFCCF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paya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387514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F05EFA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46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786714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666.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71DF7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170.7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E5734F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837.4</w:t>
            </w:r>
          </w:p>
        </w:tc>
      </w:tr>
      <w:tr w:rsidR="004D5E84" w:rsidRPr="006C6C78" w14:paraId="6DE00DC3" w14:textId="77777777" w:rsidTr="006C6C78">
        <w:trPr>
          <w:trHeight w:val="285"/>
        </w:trPr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5C30EB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ungi</w:t>
            </w:r>
          </w:p>
        </w:tc>
        <w:tc>
          <w:tcPr>
            <w:tcW w:w="29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CD8EEC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lant Pathogen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F0CE9F" w14:textId="77777777" w:rsidR="004D5E84" w:rsidRPr="006C6C78" w:rsidRDefault="004D5E84" w:rsidP="004D5E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rape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339045" w14:textId="77777777" w:rsidR="004D5E84" w:rsidRPr="006C6C78" w:rsidRDefault="004D5E84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4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3246C3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21E-02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D17A50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098.1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4E0FE1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109.6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C3E2C9" w14:textId="77777777" w:rsidR="004D5E84" w:rsidRPr="006C6C78" w:rsidRDefault="004D5E84" w:rsidP="004D5E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079.6</w:t>
            </w:r>
          </w:p>
        </w:tc>
      </w:tr>
    </w:tbl>
    <w:p w14:paraId="441324D1" w14:textId="77777777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</w:pPr>
    </w:p>
    <w:p w14:paraId="2D784802" w14:textId="1B2DE220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</w:pPr>
      <w:r w:rsidRPr="006C6C78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3</w:t>
      </w:r>
      <w:r w:rsidRPr="006C6C78">
        <w:rPr>
          <w:rFonts w:ascii="Times New Roman" w:hAnsi="Times New Roman" w:cs="Times New Roman"/>
        </w:rPr>
        <w:t xml:space="preserve">. Primer list of </w:t>
      </w:r>
      <w:r w:rsidRPr="006C6C78">
        <w:rPr>
          <w:rFonts w:ascii="Times New Roman" w:hAnsi="Times New Roman" w:cs="Times New Roman"/>
          <w:i/>
          <w:iCs/>
        </w:rPr>
        <w:t>Candida tropicalis</w:t>
      </w:r>
      <w:r w:rsidRPr="006C6C7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clade 4 </w:t>
      </w:r>
      <w:r w:rsidRPr="006C6C78">
        <w:rPr>
          <w:rFonts w:ascii="Times New Roman" w:hAnsi="Times New Roman" w:cs="Times New Roman"/>
        </w:rPr>
        <w:t>detection</w:t>
      </w:r>
    </w:p>
    <w:tbl>
      <w:tblPr>
        <w:tblW w:w="13860" w:type="dxa"/>
        <w:tblInd w:w="-640" w:type="dxa"/>
        <w:tblLayout w:type="fixed"/>
        <w:tblLook w:val="04A0" w:firstRow="1" w:lastRow="0" w:firstColumn="1" w:lastColumn="0" w:noHBand="0" w:noVBand="1"/>
      </w:tblPr>
      <w:tblGrid>
        <w:gridCol w:w="1260"/>
        <w:gridCol w:w="1170"/>
        <w:gridCol w:w="4320"/>
        <w:gridCol w:w="1710"/>
        <w:gridCol w:w="5400"/>
      </w:tblGrid>
      <w:tr w:rsidR="006C6C78" w:rsidRPr="006C6C78" w14:paraId="19CFD1BD" w14:textId="77777777" w:rsidTr="006C6C78">
        <w:trPr>
          <w:trHeight w:val="308"/>
        </w:trPr>
        <w:tc>
          <w:tcPr>
            <w:tcW w:w="1386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7A6F45A5" w14:textId="72A81D9B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able S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. The Primers Used in This Study</w:t>
            </w:r>
          </w:p>
        </w:tc>
      </w:tr>
      <w:tr w:rsidR="006C6C78" w:rsidRPr="006C6C78" w14:paraId="23ED3F5C" w14:textId="77777777" w:rsidTr="006C6C78">
        <w:trPr>
          <w:trHeight w:val="308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4AE10CE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am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C7A42D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en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F2170E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equenc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6B6395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osition*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D80965" w14:textId="0CD63276" w:rsidR="006C6C78" w:rsidRPr="006C6C78" w:rsidRDefault="006C6C78" w:rsidP="006663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ference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number</w:t>
            </w:r>
          </w:p>
        </w:tc>
      </w:tr>
      <w:tr w:rsidR="006C6C78" w:rsidRPr="006C6C78" w14:paraId="42FC69D3" w14:textId="77777777" w:rsidTr="006C6C78">
        <w:trPr>
          <w:trHeight w:val="308"/>
        </w:trPr>
        <w:tc>
          <w:tcPr>
            <w:tcW w:w="1386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FA473D4" w14:textId="77777777" w:rsidR="006C6C78" w:rsidRPr="006C6C78" w:rsidRDefault="006C6C78" w:rsidP="006663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DNA</w:t>
            </w:r>
          </w:p>
        </w:tc>
      </w:tr>
      <w:tr w:rsidR="006C6C78" w:rsidRPr="006C6C78" w14:paraId="334DB2E5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74AD6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2C2107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FBEBA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CCGTAGGTGAACCTGCG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8B2A0C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ED8EECC" w14:textId="3AFB8268" w:rsidR="006C6C78" w:rsidRPr="006C6C78" w:rsidRDefault="006C6C78" w:rsidP="006C6C78">
            <w:pPr>
              <w:tabs>
                <w:tab w:val="left" w:pos="709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5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0E5B27FB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D4CA2A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5C985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TS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4CBE03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CCTCCGCTTATTGATATGC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22375C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9B275BA" w14:textId="23E69DCC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5)</w:t>
            </w:r>
          </w:p>
        </w:tc>
      </w:tr>
      <w:tr w:rsidR="006C6C78" w:rsidRPr="006C6C78" w14:paraId="70CD6680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197FA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L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422D37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1/D2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CD55C5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CATATCAATAAGCGGAGGAAAA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6048A7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0CFD939" w14:textId="5DC690E4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5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2C04DDDE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E2340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L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F22625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1/D2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ADFEC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GTCCGTGTTTCAAGACG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131D7C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45F030C" w14:textId="25B1751D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5</w:t>
            </w: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5D35193F" w14:textId="77777777" w:rsidTr="006C6C78">
        <w:trPr>
          <w:trHeight w:val="308"/>
        </w:trPr>
        <w:tc>
          <w:tcPr>
            <w:tcW w:w="1386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1C066D0" w14:textId="77777777" w:rsidR="006C6C78" w:rsidRPr="006C6C78" w:rsidRDefault="006C6C78" w:rsidP="006663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LST</w:t>
            </w:r>
          </w:p>
        </w:tc>
      </w:tr>
      <w:tr w:rsidR="006C6C78" w:rsidRPr="006C6C78" w14:paraId="0E9E093A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165E0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79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211737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ICL1-F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84846D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AACAGATTGGTTGCCATCAGAGC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D9359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675 – +698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7E8F224" w14:textId="7DCE22BC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2)</w:t>
            </w:r>
          </w:p>
        </w:tc>
      </w:tr>
      <w:tr w:rsidR="006C6C78" w:rsidRPr="006C6C78" w14:paraId="2F9ABF9F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D4A7BF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79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434A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ICL1-R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41A6B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GAAGTCATCAACAGCCAAAGCA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06668B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1412 – +1435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598BD15" w14:textId="174A84FD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2)</w:t>
            </w:r>
          </w:p>
        </w:tc>
      </w:tr>
      <w:tr w:rsidR="006C6C78" w:rsidRPr="006C6C78" w14:paraId="3132EBB1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B60D4D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79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293B5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MDR1-F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D5149A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GCTGGAGATGGACTTTTTG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8415B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772 – +792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040CE30" w14:textId="20DC8B65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42FC0DA6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8C07E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4D576C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MDR1-R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1FA62C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GGAGCACCAAACAATGG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36BAF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1491 – +1509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BAEFBBB" w14:textId="70D788D8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2F5E8128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A4758A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0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3E1FF9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SAPT2-F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D826D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ACAGAAACGCCTCCGTTTT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6169E3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46 – -26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E27FE96" w14:textId="47DC5EFC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0861F6A7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8DAC0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C7F59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SAPT2-R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7E632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ACTGGTAGCTGAAGGA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ADD51D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728 – +745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5D57122" w14:textId="6C34B359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6DF4326C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401B3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60EFD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SAPT4-F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DCC87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ACCCATTGGAATGTATTGTTG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0274A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103 – -81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E416609" w14:textId="3CD15A50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527EB472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3F3A3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lastRenderedPageBreak/>
              <w:t>HJL28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A8457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SAPT4-R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7CB925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CAGTTGTTGAATCTGATGAAT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D7AA0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637 – +659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DA232AB" w14:textId="46828801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662A1C5E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DD49A9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0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5FC6D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XYR1-F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5BF5E7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CAACAACTATAAAGAGATCGAC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F589EB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84 – -61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2B8C9FF" w14:textId="18A85925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76859F92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F2F17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0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0E899B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XYR1-R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C1C9B6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CAAGTATGGGTGATGTTCAA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64331E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580 – +601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009E43B" w14:textId="0D709E8F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7A2AF3C1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4792B4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1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D40E88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ZWF1a-F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E5D16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TCWTATGATTCMTTYGGWG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85DB3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3 – +23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63714EF" w14:textId="347F9DAE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31053017" w14:textId="77777777" w:rsidTr="006C6C78">
        <w:trPr>
          <w:trHeight w:val="615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D638A2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JL28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479311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14:ligatures w14:val="none"/>
              </w:rPr>
              <w:t>ZWF1a-R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E1C273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ARACTGGTCTTTCCATRG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ED965C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+751 – +77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1AE266F" w14:textId="1ED0EBDD" w:rsidR="006C6C78" w:rsidRPr="006C6C78" w:rsidRDefault="006C6C78" w:rsidP="006C6C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(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)</w:t>
            </w:r>
          </w:p>
        </w:tc>
      </w:tr>
      <w:tr w:rsidR="006C6C78" w:rsidRPr="006C6C78" w14:paraId="7A5AD7E5" w14:textId="77777777" w:rsidTr="006C6C78">
        <w:trPr>
          <w:trHeight w:val="315"/>
        </w:trPr>
        <w:tc>
          <w:tcPr>
            <w:tcW w:w="1386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F12ABF0" w14:textId="77777777" w:rsidR="006C6C78" w:rsidRPr="006C6C78" w:rsidRDefault="006C6C78" w:rsidP="006663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C6C78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Position of translational initiation site of ATG as +1</w:t>
            </w:r>
          </w:p>
        </w:tc>
      </w:tr>
    </w:tbl>
    <w:p w14:paraId="0A1977DD" w14:textId="77777777" w:rsidR="006C6C78" w:rsidRPr="006C6C78" w:rsidRDefault="006C6C78" w:rsidP="006C6C78">
      <w:pPr>
        <w:pStyle w:val="ListParagraph"/>
        <w:rPr>
          <w:rFonts w:ascii="Times New Roman" w:hAnsi="Times New Roman" w:cs="Times New Roman"/>
        </w:rPr>
      </w:pPr>
    </w:p>
    <w:p w14:paraId="27336529" w14:textId="7B5A976A" w:rsidR="003A612D" w:rsidRPr="006C6C78" w:rsidRDefault="003A612D" w:rsidP="007E7123">
      <w:pPr>
        <w:pStyle w:val="ListParagraph"/>
        <w:rPr>
          <w:rFonts w:ascii="Times New Roman" w:hAnsi="Times New Roman" w:cs="Times New Roman"/>
        </w:rPr>
      </w:pPr>
    </w:p>
    <w:sectPr w:rsidR="003A612D" w:rsidRPr="006C6C78" w:rsidSect="00B21D15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013CA"/>
    <w:multiLevelType w:val="hybridMultilevel"/>
    <w:tmpl w:val="D2E08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73524"/>
    <w:multiLevelType w:val="hybridMultilevel"/>
    <w:tmpl w:val="D2E086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911882">
    <w:abstractNumId w:val="0"/>
  </w:num>
  <w:num w:numId="2" w16cid:durableId="1894000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DawNDOzMLMwsrRU0lEKTi0uzszPAykwrgUAo6nDziwAAAA="/>
  </w:docVars>
  <w:rsids>
    <w:rsidRoot w:val="00354888"/>
    <w:rsid w:val="000562FC"/>
    <w:rsid w:val="00200D36"/>
    <w:rsid w:val="002B07A1"/>
    <w:rsid w:val="0034620E"/>
    <w:rsid w:val="00354888"/>
    <w:rsid w:val="003A612D"/>
    <w:rsid w:val="003E5DDE"/>
    <w:rsid w:val="004D5E84"/>
    <w:rsid w:val="005A191F"/>
    <w:rsid w:val="0066188D"/>
    <w:rsid w:val="006C6C78"/>
    <w:rsid w:val="006E5DB4"/>
    <w:rsid w:val="00730A4A"/>
    <w:rsid w:val="00761050"/>
    <w:rsid w:val="00793BEB"/>
    <w:rsid w:val="007E7123"/>
    <w:rsid w:val="00A7222B"/>
    <w:rsid w:val="00A77BAB"/>
    <w:rsid w:val="00A84937"/>
    <w:rsid w:val="00B019CD"/>
    <w:rsid w:val="00B21D15"/>
    <w:rsid w:val="00B26A15"/>
    <w:rsid w:val="00B93838"/>
    <w:rsid w:val="00CB2759"/>
    <w:rsid w:val="00E039E0"/>
    <w:rsid w:val="00E5122A"/>
    <w:rsid w:val="00E65207"/>
    <w:rsid w:val="00F54CD2"/>
    <w:rsid w:val="00F70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008EF"/>
  <w15:chartTrackingRefBased/>
  <w15:docId w15:val="{672BA1BB-DAD7-4877-B964-6F34D2F8C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8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48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488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8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488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48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48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48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48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488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48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488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88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488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48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48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48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48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48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48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48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48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48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4888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3548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488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488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488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4888"/>
    <w:rPr>
      <w:b/>
      <w:bCs/>
      <w:smallCaps/>
      <w:color w:val="2F5496" w:themeColor="accent1" w:themeShade="BF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54888"/>
  </w:style>
  <w:style w:type="character" w:styleId="CommentReference">
    <w:name w:val="annotation reference"/>
    <w:basedOn w:val="DefaultParagraphFont"/>
    <w:uiPriority w:val="99"/>
    <w:semiHidden/>
    <w:unhideWhenUsed/>
    <w:qFormat/>
    <w:rsid w:val="0035488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54888"/>
    <w:rPr>
      <w:rFonts w:eastAsiaTheme="minorHAnsi"/>
      <w:sz w:val="20"/>
      <w:szCs w:val="20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4888"/>
    <w:pPr>
      <w:suppressAutoHyphens/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1">
    <w:name w:val="Comment Text Char1"/>
    <w:basedOn w:val="DefaultParagraphFont"/>
    <w:uiPriority w:val="99"/>
    <w:semiHidden/>
    <w:rsid w:val="00354888"/>
    <w:rPr>
      <w:sz w:val="20"/>
      <w:szCs w:val="20"/>
    </w:rPr>
  </w:style>
  <w:style w:type="table" w:styleId="TableGrid">
    <w:name w:val="Table Grid"/>
    <w:basedOn w:val="TableNormal"/>
    <w:uiPriority w:val="39"/>
    <w:rsid w:val="007E71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C98D5-25B2-401D-A66E-91FABF020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2</TotalTime>
  <Pages>5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mi Yusri Rahmadani</dc:creator>
  <cp:keywords/>
  <dc:description/>
  <cp:lastModifiedBy>Silmi Yusri Rahmadani</cp:lastModifiedBy>
  <cp:revision>8</cp:revision>
  <dcterms:created xsi:type="dcterms:W3CDTF">2026-03-30T12:45:00Z</dcterms:created>
  <dcterms:modified xsi:type="dcterms:W3CDTF">2026-05-09T13:19:00Z</dcterms:modified>
</cp:coreProperties>
</file>